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7C1E7" w14:textId="77777777" w:rsidR="00B00E78" w:rsidRPr="00B00E78" w:rsidRDefault="00B00E78" w:rsidP="00B00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27470446"/>
      <w:bookmarkEnd w:id="0"/>
      <w:r w:rsidRPr="00B00E78">
        <w:rPr>
          <w:rFonts w:ascii="Times New Roman" w:hAnsi="Times New Roman" w:cs="Times New Roman"/>
          <w:b/>
          <w:sz w:val="24"/>
          <w:szCs w:val="24"/>
        </w:rPr>
        <w:t>Introduction to Database Study Guide</w:t>
      </w:r>
    </w:p>
    <w:p w14:paraId="5C168D43" w14:textId="77777777" w:rsidR="00B00E78" w:rsidRPr="00B00E78" w:rsidRDefault="00B00E78" w:rsidP="00B00E78">
      <w:pPr>
        <w:rPr>
          <w:rFonts w:ascii="Times New Roman" w:hAnsi="Times New Roman" w:cs="Times New Roman"/>
          <w:b/>
          <w:sz w:val="24"/>
          <w:szCs w:val="24"/>
        </w:rPr>
      </w:pPr>
    </w:p>
    <w:p w14:paraId="68363514" w14:textId="77777777" w:rsidR="00B00E78" w:rsidRPr="00B00E78" w:rsidRDefault="00B00E78" w:rsidP="00B00E78">
      <w:pPr>
        <w:rPr>
          <w:rFonts w:ascii="Times New Roman" w:hAnsi="Times New Roman" w:cs="Times New Roman"/>
          <w:b/>
          <w:sz w:val="24"/>
          <w:szCs w:val="24"/>
        </w:rPr>
      </w:pPr>
      <w:r w:rsidRPr="00B00E78">
        <w:rPr>
          <w:rFonts w:ascii="Times New Roman" w:hAnsi="Times New Roman" w:cs="Times New Roman"/>
          <w:b/>
          <w:sz w:val="24"/>
          <w:szCs w:val="24"/>
        </w:rPr>
        <w:t>Quiz # 1</w:t>
      </w:r>
    </w:p>
    <w:p w14:paraId="029F3622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The major purpose of a database is to:</w:t>
      </w:r>
      <w:r w:rsidRPr="00B00E7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Keep track of and organize data</w:t>
      </w:r>
    </w:p>
    <w:p w14:paraId="30EC5F1D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Refer to the list below. If a new doctor joins the practice that have no patients assigned, what kind of a modification problem does that presen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We will have ambiguous </w:t>
      </w:r>
    </w:p>
    <w:p w14:paraId="7709AE2E" w14:textId="77777777" w:rsidR="00B00E78" w:rsidRDefault="00B00E78" w:rsidP="00B00E7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information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9030B5" wp14:editId="23A96FBD">
            <wp:extent cx="5877093" cy="105029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645" cy="10518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6C18F7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The creation of a database and its tables is a function of which component of the database system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Database Management System</w:t>
      </w:r>
    </w:p>
    <w:p w14:paraId="5306981E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Microsoft SQL Server is an example of a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commercial database management system</w:t>
      </w:r>
    </w:p>
    <w:p w14:paraId="3F068F50" w14:textId="77777777" w:rsid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 xml:space="preserve">When you type the URL of a website in your browser, your computer is contacting the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Web Server</w:t>
      </w:r>
      <w:r w:rsidRPr="00B00E78">
        <w:rPr>
          <w:rFonts w:ascii="Times New Roman" w:hAnsi="Times New Roman" w:cs="Times New Roman"/>
          <w:sz w:val="24"/>
          <w:szCs w:val="24"/>
        </w:rPr>
        <w:t xml:space="preserve"> in order to obtain information to display on your browser</w:t>
      </w:r>
    </w:p>
    <w:p w14:paraId="79B4D6C9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DBMS stands for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Database Management System</w:t>
      </w:r>
    </w:p>
    <w:p w14:paraId="29A0DE59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00E78">
        <w:rPr>
          <w:rFonts w:ascii="Times New Roman" w:hAnsi="Times New Roman" w:cs="Times New Roman"/>
          <w:sz w:val="24"/>
          <w:szCs w:val="24"/>
        </w:rPr>
        <w:t>Which of the following would be an example of database metadata?</w:t>
      </w:r>
      <w:r>
        <w:rPr>
          <w:rFonts w:ascii="Times New Roman" w:hAnsi="Times New Roman" w:cs="Times New Roman"/>
          <w:sz w:val="24"/>
          <w:szCs w:val="24"/>
        </w:rPr>
        <w:t xml:space="preserve"> Ans: </w:t>
      </w:r>
      <w:r w:rsidRPr="00B00E78">
        <w:rPr>
          <w:rFonts w:ascii="Times New Roman" w:eastAsia="Times New Roman" w:hAnsi="Times New Roman" w:cs="Times New Roman"/>
          <w:b/>
          <w:sz w:val="24"/>
          <w:szCs w:val="24"/>
          <w:highlight w:val="green"/>
          <w:u w:val="single"/>
        </w:rPr>
        <w:t>Names of tables in a database</w:t>
      </w:r>
      <w:r w:rsidRPr="00B00E78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 </w:t>
      </w:r>
    </w:p>
    <w:p w14:paraId="1B7EC397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A relational database stores data in the form of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Tables</w:t>
      </w:r>
    </w:p>
    <w:p w14:paraId="692247BA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Which of the following is a function of the DBMS (database management system) in a database system?</w:t>
      </w:r>
      <w:r>
        <w:rPr>
          <w:rFonts w:ascii="Times New Roman" w:hAnsi="Times New Roman" w:cs="Times New Roman"/>
          <w:sz w:val="24"/>
          <w:szCs w:val="24"/>
        </w:rPr>
        <w:t xml:space="preserve"> Ans: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Controls concurrency</w:t>
      </w:r>
    </w:p>
    <w:p w14:paraId="63269C89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In the following spreadsheet, identify the themes that help to break this list in to a relational database tables</w:t>
      </w:r>
      <w:r>
        <w:rPr>
          <w:rFonts w:ascii="Times New Roman" w:hAnsi="Times New Roman" w:cs="Times New Roman"/>
          <w:sz w:val="24"/>
          <w:szCs w:val="24"/>
        </w:rPr>
        <w:t xml:space="preserve">. Ans: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Patient, Doctor, Insurance</w:t>
      </w:r>
    </w:p>
    <w:p w14:paraId="5B50182C" w14:textId="77777777" w:rsidR="00B00E78" w:rsidRPr="00B00E78" w:rsidRDefault="00B00E78" w:rsidP="00B00E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BC391C" w14:textId="77777777" w:rsidR="00B00E78" w:rsidRPr="00B00E78" w:rsidRDefault="00B00E78" w:rsidP="00B00E7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Name of Spreadsheet: Patient</w:t>
      </w:r>
    </w:p>
    <w:p w14:paraId="11E7BAF2" w14:textId="77777777" w:rsidR="00B00E78" w:rsidRDefault="00B00E78" w:rsidP="00B00E7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Column Headings: PatientSSN, PatientName, PatientAddress, DoctorID, DoctorName, InsuranceName, Insurance Type, InsuranceDescription</w:t>
      </w:r>
    </w:p>
    <w:p w14:paraId="01FB8C3E" w14:textId="77777777" w:rsidR="00B00E78" w:rsidRPr="00B00E78" w:rsidRDefault="00B00E78" w:rsidP="00B00E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3FCE16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When working with data in a list, if changing information in one record, causes some of the other data in the list to become inconsistent, what kind of modification problem does this present?</w:t>
      </w:r>
      <w:r>
        <w:rPr>
          <w:rFonts w:ascii="Times New Roman" w:hAnsi="Times New Roman" w:cs="Times New Roman"/>
          <w:sz w:val="24"/>
          <w:szCs w:val="24"/>
        </w:rPr>
        <w:t xml:space="preserve"> Ans: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Update</w:t>
      </w:r>
    </w:p>
    <w:p w14:paraId="6CD1F83C" w14:textId="77777777" w:rsid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Query</w:t>
      </w:r>
      <w:r w:rsidRPr="00B00E7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B00E78">
        <w:rPr>
          <w:rFonts w:ascii="Times New Roman" w:hAnsi="Times New Roman" w:cs="Times New Roman"/>
          <w:sz w:val="24"/>
          <w:szCs w:val="24"/>
        </w:rPr>
        <w:t>is used to combine data together in different tables in relational databases</w:t>
      </w:r>
    </w:p>
    <w:p w14:paraId="4E2D0943" w14:textId="77777777" w:rsidR="00B00E78" w:rsidRP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sz w:val="24"/>
          <w:szCs w:val="24"/>
        </w:rPr>
        <w:t>The major difference that Web 2.0 brought to websit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Ability users to interact with websites</w:t>
      </w:r>
    </w:p>
    <w:p w14:paraId="30C925BC" w14:textId="77777777" w:rsidR="00B00E78" w:rsidRDefault="00B00E7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00E7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Meta data</w:t>
      </w:r>
      <w:r w:rsidRPr="00B00E78">
        <w:rPr>
          <w:rFonts w:ascii="Times New Roman" w:hAnsi="Times New Roman" w:cs="Times New Roman"/>
          <w:sz w:val="24"/>
          <w:szCs w:val="24"/>
        </w:rPr>
        <w:t xml:space="preserve"> is data about the structure of a database such as names of tables, fields names of columns</w:t>
      </w:r>
    </w:p>
    <w:p w14:paraId="2FB96155" w14:textId="77777777" w:rsidR="00B00E78" w:rsidRDefault="00925B50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5B50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Big Data</w:t>
      </w:r>
      <w:r w:rsidRPr="00925B50">
        <w:rPr>
          <w:rFonts w:ascii="Times New Roman" w:hAnsi="Times New Roman" w:cs="Times New Roman"/>
          <w:sz w:val="24"/>
          <w:szCs w:val="24"/>
        </w:rPr>
        <w:t xml:space="preserve"> is the term used to describe the enormous amount of data generated by Web and mobile applications in today's information environment</w:t>
      </w:r>
    </w:p>
    <w:p w14:paraId="75D7D104" w14:textId="77777777" w:rsidR="00925B50" w:rsidRPr="00925B50" w:rsidRDefault="00925B50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5B50">
        <w:rPr>
          <w:rFonts w:ascii="Times New Roman" w:hAnsi="Times New Roman" w:cs="Times New Roman"/>
          <w:sz w:val="24"/>
          <w:szCs w:val="24"/>
        </w:rPr>
        <w:lastRenderedPageBreak/>
        <w:t>When working with data in a list, if adding data causes missing data, what kind of modification problem does this present?</w:t>
      </w:r>
      <w:r>
        <w:rPr>
          <w:rFonts w:ascii="Times New Roman" w:hAnsi="Times New Roman" w:cs="Times New Roman"/>
          <w:sz w:val="24"/>
          <w:szCs w:val="24"/>
        </w:rPr>
        <w:t xml:space="preserve"> Ans:</w:t>
      </w:r>
      <w:r w:rsidRPr="00925B50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925B50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Insert</w:t>
      </w:r>
    </w:p>
    <w:p w14:paraId="737A902B" w14:textId="77777777" w:rsidR="00925B50" w:rsidRDefault="00925B50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5B50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Database Application</w:t>
      </w:r>
      <w:r w:rsidRPr="00925B50">
        <w:rPr>
          <w:rFonts w:ascii="Times New Roman" w:hAnsi="Times New Roman" w:cs="Times New Roman"/>
          <w:sz w:val="24"/>
          <w:szCs w:val="24"/>
        </w:rPr>
        <w:t xml:space="preserve"> sits between the end user and the DBMS (Database Management System)</w:t>
      </w:r>
    </w:p>
    <w:p w14:paraId="3FF9BC6E" w14:textId="77777777" w:rsidR="00925B50" w:rsidRDefault="00925B50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5B50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Database</w:t>
      </w:r>
      <w:r w:rsidRPr="00925B50">
        <w:rPr>
          <w:rFonts w:ascii="Times New Roman" w:hAnsi="Times New Roman" w:cs="Times New Roman"/>
          <w:sz w:val="24"/>
          <w:szCs w:val="24"/>
        </w:rPr>
        <w:t xml:space="preserve"> is a self-describing collection of records</w:t>
      </w:r>
    </w:p>
    <w:p w14:paraId="6ABE96B5" w14:textId="77777777" w:rsidR="00B00E78" w:rsidRPr="00925B50" w:rsidRDefault="00925B50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5B50">
        <w:rPr>
          <w:rFonts w:ascii="Times New Roman" w:hAnsi="Times New Roman" w:cs="Times New Roman"/>
          <w:sz w:val="24"/>
          <w:szCs w:val="24"/>
        </w:rPr>
        <w:t>SQL stands fo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25B50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Structured Query Language</w:t>
      </w:r>
    </w:p>
    <w:p w14:paraId="2CA89A49" w14:textId="77777777" w:rsidR="00925B50" w:rsidRPr="00772EB8" w:rsidRDefault="00925B50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25B50">
        <w:rPr>
          <w:rFonts w:ascii="Times New Roman" w:hAnsi="Times New Roman" w:cs="Times New Roman"/>
          <w:sz w:val="24"/>
          <w:szCs w:val="24"/>
        </w:rPr>
        <w:t>When working with data in a list, if the removal of one record results in the removal of an entire theme of information, what kind of modification problem does this present?</w:t>
      </w:r>
      <w:r>
        <w:rPr>
          <w:rFonts w:ascii="Times New Roman" w:hAnsi="Times New Roman" w:cs="Times New Roman"/>
          <w:sz w:val="24"/>
          <w:szCs w:val="24"/>
        </w:rPr>
        <w:t xml:space="preserve"> Ans: </w:t>
      </w:r>
      <w:r w:rsidRPr="00925B50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Delete</w:t>
      </w:r>
    </w:p>
    <w:p w14:paraId="5B33B803" w14:textId="77777777" w:rsidR="00772EB8" w:rsidRDefault="00772EB8" w:rsidP="00772E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A272E98" w14:textId="77777777" w:rsidR="00772EB8" w:rsidRPr="00772EB8" w:rsidRDefault="00772EB8" w:rsidP="00772EB8">
      <w:pPr>
        <w:rPr>
          <w:rFonts w:ascii="Times New Roman" w:hAnsi="Times New Roman" w:cs="Times New Roman"/>
          <w:b/>
          <w:sz w:val="24"/>
          <w:szCs w:val="24"/>
        </w:rPr>
      </w:pPr>
      <w:r w:rsidRPr="00772EB8">
        <w:rPr>
          <w:rFonts w:ascii="Times New Roman" w:hAnsi="Times New Roman" w:cs="Times New Roman"/>
          <w:b/>
          <w:sz w:val="24"/>
          <w:szCs w:val="24"/>
        </w:rPr>
        <w:t>Quiz # 2</w:t>
      </w:r>
    </w:p>
    <w:p w14:paraId="7C335F72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In the SQL que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72EB8">
        <w:rPr>
          <w:rFonts w:ascii="Times New Roman" w:hAnsi="Times New Roman" w:cs="Times New Roman"/>
          <w:sz w:val="24"/>
          <w:szCs w:val="24"/>
        </w:rPr>
        <w:t>SELECT CustomerFirstName, CustomerLastName, Telephone, ZipCod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72EB8">
        <w:rPr>
          <w:rFonts w:ascii="Times New Roman" w:hAnsi="Times New Roman" w:cs="Times New Roman"/>
          <w:sz w:val="24"/>
          <w:szCs w:val="24"/>
        </w:rPr>
        <w:t>FROM CUSTOM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72EB8">
        <w:rPr>
          <w:rFonts w:ascii="Times New Roman" w:hAnsi="Times New Roman" w:cs="Times New Roman"/>
          <w:sz w:val="24"/>
          <w:szCs w:val="24"/>
        </w:rPr>
        <w:t>WHERE Telephone IS NULL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E19DA3" w14:textId="353A3E1B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The first column that appears in the query result would b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CustomerFirstName</w:t>
      </w:r>
    </w:p>
    <w:p w14:paraId="166D7278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694E8E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 xml:space="preserve">Which of the following is true of the SQL statement </w:t>
      </w:r>
      <w:proofErr w:type="gramStart"/>
      <w:r w:rsidRPr="00772EB8">
        <w:rPr>
          <w:rFonts w:ascii="Times New Roman" w:hAnsi="Times New Roman" w:cs="Times New Roman"/>
          <w:sz w:val="24"/>
          <w:szCs w:val="24"/>
        </w:rPr>
        <w:t>below</w:t>
      </w:r>
      <w:proofErr w:type="gramEnd"/>
    </w:p>
    <w:p w14:paraId="45F77D58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Make, Model</w:t>
      </w:r>
    </w:p>
    <w:p w14:paraId="4290780E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AR</w:t>
      </w:r>
    </w:p>
    <w:p w14:paraId="3B5A77D2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Model IN ('Altima', 'Sentra','Maxima')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B378C0" w14:textId="7FF12791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ns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The query will show the make and model columns from the CAR </w:t>
      </w:r>
      <w:proofErr w:type="gramStart"/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table  that</w:t>
      </w:r>
      <w:proofErr w:type="gramEnd"/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 have car model of Altima, Sentra OR Maxima</w:t>
      </w:r>
    </w:p>
    <w:p w14:paraId="6187E3C7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2C1FD6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72EB8">
        <w:rPr>
          <w:rFonts w:ascii="Times New Roman" w:hAnsi="Times New Roman" w:cs="Times New Roman"/>
          <w:sz w:val="24"/>
          <w:szCs w:val="24"/>
        </w:rPr>
        <w:t>SELECT COUNT (*)</w:t>
      </w:r>
    </w:p>
    <w:p w14:paraId="0FCE3687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SALES</w:t>
      </w:r>
    </w:p>
    <w:p w14:paraId="750E8E17" w14:textId="42D148DD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will displa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The number of rows in the SALES table</w:t>
      </w:r>
    </w:p>
    <w:p w14:paraId="71E52CB6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6DF946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 w:rsidRPr="00772EB8">
        <w:rPr>
          <w:rFonts w:ascii="Times New Roman" w:hAnsi="Times New Roman" w:cs="Times New Roman"/>
          <w:sz w:val="24"/>
          <w:szCs w:val="24"/>
        </w:rPr>
        <w:t>C.CustomerID</w:t>
      </w:r>
      <w:proofErr w:type="gramEnd"/>
      <w:r w:rsidRPr="00772EB8">
        <w:rPr>
          <w:rFonts w:ascii="Times New Roman" w:hAnsi="Times New Roman" w:cs="Times New Roman"/>
          <w:sz w:val="24"/>
          <w:szCs w:val="24"/>
        </w:rPr>
        <w:t>, OrderID,OrderTotal</w:t>
      </w:r>
    </w:p>
    <w:p w14:paraId="7800C213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 AS C, ORDER AS O</w:t>
      </w:r>
    </w:p>
    <w:p w14:paraId="50225653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 xml:space="preserve">WHERE </w:t>
      </w:r>
      <w:proofErr w:type="gramStart"/>
      <w:r w:rsidRPr="00772EB8">
        <w:rPr>
          <w:rFonts w:ascii="Times New Roman" w:hAnsi="Times New Roman" w:cs="Times New Roman"/>
          <w:sz w:val="24"/>
          <w:szCs w:val="24"/>
        </w:rPr>
        <w:t>C.CustomerID=O.CustomerID</w:t>
      </w:r>
      <w:proofErr w:type="gramEnd"/>
    </w:p>
    <w:p w14:paraId="50569F12" w14:textId="090F92C4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is an example of an SQL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772EB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Join</w:t>
      </w:r>
      <w:proofErr w:type="gramEnd"/>
    </w:p>
    <w:p w14:paraId="357E2153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21451D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 xml:space="preserve">Why would the following SQL statement not </w:t>
      </w:r>
      <w:proofErr w:type="gramStart"/>
      <w:r w:rsidRPr="00772EB8">
        <w:rPr>
          <w:rFonts w:ascii="Times New Roman" w:hAnsi="Times New Roman" w:cs="Times New Roman"/>
          <w:sz w:val="24"/>
          <w:szCs w:val="24"/>
        </w:rPr>
        <w:t>work</w:t>
      </w:r>
      <w:proofErr w:type="gramEnd"/>
    </w:p>
    <w:p w14:paraId="65653FA0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CustomerLastName, SUM(SALES)</w:t>
      </w:r>
    </w:p>
    <w:p w14:paraId="7846D203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</w:t>
      </w:r>
    </w:p>
    <w:p w14:paraId="4FF3A4B7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SALES &gt; 20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02E269" w14:textId="7FCD2534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ns:</w:t>
      </w:r>
      <w:r w:rsidRPr="00772EB8">
        <w:t xml:space="preserve">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You cannot combine table column names with built in functions except for Grouping</w:t>
      </w:r>
    </w:p>
    <w:p w14:paraId="7C194442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B4BF7E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In the SQL statement</w:t>
      </w:r>
    </w:p>
    <w:p w14:paraId="0F232D74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FirstName, LastName</w:t>
      </w:r>
    </w:p>
    <w:p w14:paraId="5393652D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</w:t>
      </w:r>
    </w:p>
    <w:p w14:paraId="589D455D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lastRenderedPageBreak/>
        <w:t>ORDER BY CustomerID;</w:t>
      </w:r>
    </w:p>
    <w:p w14:paraId="247AEEB5" w14:textId="705C884B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Which of the following is a true statemen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The results will be sorted by CustomerID in ascending order</w:t>
      </w:r>
    </w:p>
    <w:p w14:paraId="28E589E0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245B24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OrderID, OrderItem</w:t>
      </w:r>
    </w:p>
    <w:p w14:paraId="5CC92F32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ORDER</w:t>
      </w:r>
    </w:p>
    <w:p w14:paraId="2D247711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OrderID &lt;&gt; 20;</w:t>
      </w:r>
    </w:p>
    <w:p w14:paraId="6AF8A236" w14:textId="08E72E1F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Will displa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OrderId and OrderItem from the ORDER table that have an OrderID not equal to 20</w:t>
      </w:r>
    </w:p>
    <w:p w14:paraId="27E10346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73E60E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CustomerLastName, CustomerFirstName, CustomerDOB</w:t>
      </w:r>
    </w:p>
    <w:p w14:paraId="7C4D8B69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</w:t>
      </w:r>
    </w:p>
    <w:p w14:paraId="45EA43AA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ORDER BY CustomerLastName DESC, CustomerFirstName</w:t>
      </w:r>
    </w:p>
    <w:p w14:paraId="4732A8CC" w14:textId="33FEAA8B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will display the result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Sorted in descending order by CustomerLastName </w:t>
      </w:r>
      <w:r w:rsidR="00C32AAE"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first and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 then ascending order by CustomerFirstName</w:t>
      </w:r>
    </w:p>
    <w:p w14:paraId="15585F00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82845B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*</w:t>
      </w:r>
    </w:p>
    <w:p w14:paraId="131C86A1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EMPLOYEE</w:t>
      </w:r>
    </w:p>
    <w:p w14:paraId="486593CC" w14:textId="4BE16971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is an example of SQ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Data Manipulation </w:t>
      </w:r>
      <w:proofErr w:type="gramStart"/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Language</w:t>
      </w:r>
      <w:proofErr w:type="gramEnd"/>
    </w:p>
    <w:p w14:paraId="2196F0D0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E3D39F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*</w:t>
      </w:r>
    </w:p>
    <w:p w14:paraId="6E3A64C8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ORDER</w:t>
      </w:r>
    </w:p>
    <w:p w14:paraId="51394DC2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OrderName LIKE '2017%'</w:t>
      </w:r>
    </w:p>
    <w:p w14:paraId="1E68E41E" w14:textId="5744113A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Will show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All information from the Order table that have </w:t>
      </w:r>
      <w:r w:rsidR="00C32AAE"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OrderName that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 starts with 2017</w:t>
      </w:r>
    </w:p>
    <w:p w14:paraId="60CCCAA0" w14:textId="77777777" w:rsidR="00C32AAE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04282B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*</w:t>
      </w:r>
    </w:p>
    <w:p w14:paraId="6F85C838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</w:t>
      </w:r>
    </w:p>
    <w:p w14:paraId="7A5EFAEF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CustomerZip= 38910;</w:t>
      </w:r>
    </w:p>
    <w:p w14:paraId="28CDA6ED" w14:textId="6955D26F" w:rsidR="00772EB8" w:rsidRDefault="00772EB8" w:rsidP="00772EB8">
      <w:pPr>
        <w:pStyle w:val="ListParagrap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ns: </w:t>
      </w:r>
      <w:r w:rsidRPr="00772EB8">
        <w:rPr>
          <w:rFonts w:ascii="Times New Roman" w:eastAsia="Times New Roman" w:hAnsi="Times New Roman" w:cs="Times New Roman"/>
          <w:b/>
          <w:sz w:val="24"/>
          <w:szCs w:val="24"/>
          <w:highlight w:val="green"/>
          <w:u w:val="single"/>
        </w:rPr>
        <w:t>Will show all customer records in the Customer table with a zip code of 38910</w:t>
      </w:r>
    </w:p>
    <w:p w14:paraId="1C76C98A" w14:textId="77777777" w:rsidR="00C32AAE" w:rsidRPr="00772EB8" w:rsidRDefault="00C32AAE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898E90" w14:textId="1058038C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 xml:space="preserve">Which of the following is true based on the SQL statement </w:t>
      </w:r>
      <w:r w:rsidR="00C32AAE" w:rsidRPr="00772EB8">
        <w:rPr>
          <w:rFonts w:ascii="Times New Roman" w:hAnsi="Times New Roman" w:cs="Times New Roman"/>
          <w:sz w:val="24"/>
          <w:szCs w:val="24"/>
        </w:rPr>
        <w:t>below?</w:t>
      </w:r>
    </w:p>
    <w:p w14:paraId="5C2F1A8E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*</w:t>
      </w:r>
    </w:p>
    <w:p w14:paraId="161A9753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ENROLLMENT</w:t>
      </w:r>
    </w:p>
    <w:p w14:paraId="152C078C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StudentDepartment= 'SST'</w:t>
      </w:r>
    </w:p>
    <w:p w14:paraId="552A48C5" w14:textId="0560E48D" w:rsidR="00772EB8" w:rsidRDefault="00C32AAE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AND EnrollementYear</w:t>
      </w:r>
      <w:r w:rsidR="00772EB8" w:rsidRPr="00772EB8">
        <w:rPr>
          <w:rFonts w:ascii="Times New Roman" w:hAnsi="Times New Roman" w:cs="Times New Roman"/>
          <w:sz w:val="24"/>
          <w:szCs w:val="24"/>
        </w:rPr>
        <w:t>&lt;2015;</w:t>
      </w:r>
    </w:p>
    <w:p w14:paraId="52368F46" w14:textId="320CA947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ns:</w:t>
      </w:r>
      <w:r w:rsidRPr="00772EB8">
        <w:t xml:space="preserve">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The results will show all student records from the ENROLLMENT table that belong to the department of </w:t>
      </w:r>
      <w:proofErr w:type="gramStart"/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SST  and</w:t>
      </w:r>
      <w:proofErr w:type="gramEnd"/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 who have a data of enrollment before the year 2015</w:t>
      </w:r>
    </w:p>
    <w:p w14:paraId="2AC6CE07" w14:textId="77777777" w:rsidR="007F2D22" w:rsidRDefault="007F2D22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2344E1" w14:textId="6C2CDDB5" w:rsidR="00772EB8" w:rsidRPr="007F2D22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If you want the DBMS to check for and eliminate duplicate rows, what keyword in SQL can we us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DISTINCT keyword</w:t>
      </w:r>
    </w:p>
    <w:p w14:paraId="10425F98" w14:textId="77777777" w:rsidR="007F2D22" w:rsidRPr="00772EB8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16140C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lastRenderedPageBreak/>
        <w:t>The following query will not work because</w:t>
      </w:r>
    </w:p>
    <w:p w14:paraId="600C05EC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*</w:t>
      </w:r>
    </w:p>
    <w:p w14:paraId="484C086C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</w:t>
      </w:r>
    </w:p>
    <w:p w14:paraId="27EC0156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CustomerBonusPoints &gt; MIN(CustomerBonusPoints);</w:t>
      </w:r>
    </w:p>
    <w:p w14:paraId="23FBFB83" w14:textId="5D5A00FD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ns:</w:t>
      </w:r>
      <w:r w:rsidRPr="00772EB8">
        <w:t xml:space="preserve">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You cannot use built in functions in the WHERE clause</w:t>
      </w:r>
    </w:p>
    <w:p w14:paraId="60E4E1A5" w14:textId="77777777" w:rsidR="007F2D22" w:rsidRDefault="007F2D22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EC9E12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*</w:t>
      </w:r>
    </w:p>
    <w:p w14:paraId="5478C4F8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EMPLOYEE</w:t>
      </w:r>
    </w:p>
    <w:p w14:paraId="38295348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OfficePhone is NULL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246CCE4B" w14:textId="47B15AD2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ns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Will show all records from the Employee table that have no values for OfficePhone</w:t>
      </w:r>
    </w:p>
    <w:p w14:paraId="79F608FF" w14:textId="77777777" w:rsidR="007F2D22" w:rsidRPr="00772EB8" w:rsidRDefault="007F2D22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D32E49D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In the following SQL statement</w:t>
      </w:r>
    </w:p>
    <w:p w14:paraId="24796548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Department, SUM(SALES)</w:t>
      </w:r>
    </w:p>
    <w:p w14:paraId="602F3393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Department</w:t>
      </w:r>
    </w:p>
    <w:p w14:paraId="0DDA85FE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Group by Department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135310DB" w14:textId="6EC40F40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If you want to add a restriction so we see the sum of sales that is greater than 1000, we will need to use 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HAVING clause</w:t>
      </w:r>
    </w:p>
    <w:p w14:paraId="728A0AC0" w14:textId="77777777" w:rsidR="007F2D22" w:rsidRDefault="007F2D22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BA6225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 xml:space="preserve">Which of the listed SQL statements is an equivalent </w:t>
      </w:r>
      <w:proofErr w:type="gramStart"/>
      <w:r w:rsidRPr="00772EB8">
        <w:rPr>
          <w:rFonts w:ascii="Times New Roman" w:hAnsi="Times New Roman" w:cs="Times New Roman"/>
          <w:sz w:val="24"/>
          <w:szCs w:val="24"/>
        </w:rPr>
        <w:t>of</w:t>
      </w:r>
      <w:proofErr w:type="gramEnd"/>
    </w:p>
    <w:p w14:paraId="2D541550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*</w:t>
      </w:r>
    </w:p>
    <w:p w14:paraId="0DC258E2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</w:t>
      </w:r>
    </w:p>
    <w:p w14:paraId="73D8A021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CustomerID &gt;= 100 AND &lt;=500;</w:t>
      </w:r>
    </w:p>
    <w:p w14:paraId="5883FD82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: </w:t>
      </w:r>
    </w:p>
    <w:p w14:paraId="5AA1573D" w14:textId="77777777" w:rsidR="00772EB8" w:rsidRP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SELECT *</w:t>
      </w:r>
    </w:p>
    <w:p w14:paraId="7A9CB864" w14:textId="77777777" w:rsidR="00772EB8" w:rsidRP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FROM CUSTOMER</w:t>
      </w:r>
    </w:p>
    <w:p w14:paraId="695AD07B" w14:textId="34CB555F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WHERE CustomerID BETWEEN 100 AND 500</w:t>
      </w:r>
    </w:p>
    <w:p w14:paraId="7796ED75" w14:textId="77777777" w:rsidR="007F2D22" w:rsidRPr="00772EB8" w:rsidRDefault="007F2D22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BFCFE23" w14:textId="56274633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 xml:space="preserve">SELECT </w:t>
      </w:r>
      <w:r w:rsidR="007F2D22" w:rsidRPr="00772EB8">
        <w:rPr>
          <w:rFonts w:ascii="Times New Roman" w:hAnsi="Times New Roman" w:cs="Times New Roman"/>
          <w:sz w:val="24"/>
          <w:szCs w:val="24"/>
        </w:rPr>
        <w:t>SupplierID, SupplierName</w:t>
      </w:r>
      <w:r w:rsidRPr="00772EB8">
        <w:rPr>
          <w:rFonts w:ascii="Times New Roman" w:hAnsi="Times New Roman" w:cs="Times New Roman"/>
          <w:sz w:val="24"/>
          <w:szCs w:val="24"/>
        </w:rPr>
        <w:t>, SupplierRegion, SupplierTelephone</w:t>
      </w:r>
    </w:p>
    <w:p w14:paraId="13AE5D6F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SUPLLIER</w:t>
      </w:r>
    </w:p>
    <w:p w14:paraId="23432133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SupplierRegion NOT IN ('South','West')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615D6C01" w14:textId="0138C56A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ill show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7F2D22"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SupplierID, SupplierName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, SupplierRegion, SupplierTelephone for Suppliers that have a Supplier Region not in South OR West</w:t>
      </w:r>
    </w:p>
    <w:p w14:paraId="58055155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0E0417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CustomerLastName, SUM(BonusPoints) AS</w:t>
      </w:r>
    </w:p>
    <w:p w14:paraId="37BFDADF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TotalBonusPoints</w:t>
      </w:r>
    </w:p>
    <w:p w14:paraId="563C61CB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TRANSACTION</w:t>
      </w:r>
    </w:p>
    <w:p w14:paraId="65809F35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GROUP BY CustomerLastName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126894C4" w14:textId="5B8249C2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ns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The result will have two </w:t>
      </w:r>
      <w:r w:rsidR="007F2D22"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columns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. The first column showing each customer lastname listed once and the second column that shows the total bonus points for that customer</w:t>
      </w:r>
    </w:p>
    <w:p w14:paraId="5C45A6FB" w14:textId="7723C64B" w:rsidR="007F2D22" w:rsidRDefault="007F2D22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27B26A7" w14:textId="77777777" w:rsidR="007F2D22" w:rsidRDefault="007F2D22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1FD4E1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lastRenderedPageBreak/>
        <w:t>SELECT *</w:t>
      </w:r>
    </w:p>
    <w:p w14:paraId="4D36A5FC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S</w:t>
      </w:r>
    </w:p>
    <w:p w14:paraId="448AA41D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WHERE CustomerID &lt;= 450;</w:t>
      </w:r>
    </w:p>
    <w:p w14:paraId="15C6D823" w14:textId="3054853F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72EB8">
        <w:rPr>
          <w:rFonts w:ascii="Times New Roman" w:hAnsi="Times New Roman" w:cs="Times New Roman"/>
          <w:sz w:val="24"/>
          <w:szCs w:val="24"/>
        </w:rPr>
        <w:t>will show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All fields from the CUSTOMER table that have CustomerID less than or equal to 450</w:t>
      </w:r>
    </w:p>
    <w:p w14:paraId="35889FB3" w14:textId="77777777" w:rsidR="007F2D22" w:rsidRDefault="007F2D22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5E63E6" w14:textId="77777777" w:rsidR="00772EB8" w:rsidRDefault="00772EB8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SELECT *</w:t>
      </w:r>
    </w:p>
    <w:p w14:paraId="282B3656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72EB8">
        <w:rPr>
          <w:rFonts w:ascii="Times New Roman" w:hAnsi="Times New Roman" w:cs="Times New Roman"/>
          <w:sz w:val="24"/>
          <w:szCs w:val="24"/>
        </w:rPr>
        <w:t>FROM CUSTOMER;</w:t>
      </w:r>
    </w:p>
    <w:p w14:paraId="1CD05B89" w14:textId="55635963" w:rsidR="00772EB8" w:rsidRDefault="00772EB8" w:rsidP="00772EB8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ns:</w:t>
      </w:r>
      <w:r w:rsidRPr="00772EB8">
        <w:t xml:space="preserve"> </w:t>
      </w:r>
      <w:r w:rsidRPr="00772EB8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Will show all records from the customer table</w:t>
      </w:r>
    </w:p>
    <w:p w14:paraId="5F69101E" w14:textId="77777777" w:rsidR="007F2D22" w:rsidRDefault="007F2D22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544587" w14:textId="77777777" w:rsidR="00772EB8" w:rsidRDefault="00C27D69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>SELECT *</w:t>
      </w:r>
    </w:p>
    <w:p w14:paraId="3BFC0CB5" w14:textId="77777777" w:rsidR="00C27D69" w:rsidRDefault="00C27D69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>FROM ORDER</w:t>
      </w:r>
    </w:p>
    <w:p w14:paraId="4F804C3A" w14:textId="77777777" w:rsidR="00C27D69" w:rsidRDefault="00C27D69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>WHERE OrderName LIKE '2014%'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07F93872" w14:textId="7F9F25AB" w:rsidR="00C27D69" w:rsidRDefault="00C27D69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7D69">
        <w:rPr>
          <w:rFonts w:ascii="Times New Roman" w:hAnsi="Times New Roman" w:cs="Times New Roman"/>
          <w:sz w:val="24"/>
          <w:szCs w:val="24"/>
        </w:rPr>
        <w:t>will display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C27D69">
        <w:t xml:space="preserve"> </w:t>
      </w:r>
      <w:r w:rsidRPr="00C27D6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All information from the ORDER table </w:t>
      </w:r>
      <w:r w:rsidR="007F2D22" w:rsidRPr="00C27D6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that have</w:t>
      </w:r>
      <w:r w:rsidRPr="00C27D6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 OrderName that begins with 2014</w:t>
      </w:r>
    </w:p>
    <w:p w14:paraId="6F0FDE1B" w14:textId="77777777" w:rsidR="007F2D22" w:rsidRPr="00C27D69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EF72C0D" w14:textId="77777777" w:rsidR="00C27D69" w:rsidRDefault="00C27D69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 xml:space="preserve">SQL </w:t>
      </w:r>
      <w:r w:rsidRPr="00C27D6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Data Definition Language</w:t>
      </w:r>
      <w:r w:rsidRPr="00C27D69">
        <w:rPr>
          <w:rFonts w:ascii="Times New Roman" w:hAnsi="Times New Roman" w:cs="Times New Roman"/>
          <w:sz w:val="24"/>
          <w:szCs w:val="24"/>
        </w:rPr>
        <w:t xml:space="preserve"> statements are used for creating tables, relationships and other structures</w:t>
      </w:r>
    </w:p>
    <w:p w14:paraId="6B61E93A" w14:textId="77777777" w:rsidR="00C27D69" w:rsidRDefault="00C27D69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>In the following SQL state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3D55AD" w14:textId="77777777" w:rsidR="00C27D69" w:rsidRDefault="00C27D69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>SELECT Department, SUM(SALES)</w:t>
      </w:r>
    </w:p>
    <w:p w14:paraId="1A0C8E37" w14:textId="77777777" w:rsidR="00C27D69" w:rsidRDefault="00C27D69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>FROM Department</w:t>
      </w:r>
    </w:p>
    <w:p w14:paraId="6EB88894" w14:textId="77777777" w:rsidR="00C27D69" w:rsidRDefault="00C27D69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>Group by Department</w:t>
      </w:r>
    </w:p>
    <w:p w14:paraId="385C833D" w14:textId="17750676" w:rsidR="00C27D69" w:rsidRDefault="00C27D69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7D69">
        <w:rPr>
          <w:rFonts w:ascii="Times New Roman" w:hAnsi="Times New Roman" w:cs="Times New Roman"/>
          <w:sz w:val="24"/>
          <w:szCs w:val="24"/>
        </w:rPr>
        <w:t>If you want to add a restriction so we see only certain departments, we can specify that condition in 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27D6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WHERE clause</w:t>
      </w:r>
    </w:p>
    <w:p w14:paraId="7F85A1B9" w14:textId="77777777" w:rsidR="007F2D22" w:rsidRDefault="007F2D22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237D2C" w14:textId="6322B7C9" w:rsidR="00C27D69" w:rsidRDefault="00C27D69" w:rsidP="00B00E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 xml:space="preserve">SELECT </w:t>
      </w:r>
      <w:r w:rsidR="007F2D22" w:rsidRPr="00C27D69">
        <w:rPr>
          <w:rFonts w:ascii="Times New Roman" w:hAnsi="Times New Roman" w:cs="Times New Roman"/>
          <w:sz w:val="24"/>
          <w:szCs w:val="24"/>
        </w:rPr>
        <w:t>Count (MailingAddress</w:t>
      </w:r>
      <w:r w:rsidRPr="00C27D69">
        <w:rPr>
          <w:rFonts w:ascii="Times New Roman" w:hAnsi="Times New Roman" w:cs="Times New Roman"/>
          <w:sz w:val="24"/>
          <w:szCs w:val="24"/>
        </w:rPr>
        <w:t>)</w:t>
      </w:r>
    </w:p>
    <w:p w14:paraId="7C85DBCB" w14:textId="77777777" w:rsidR="00C27D69" w:rsidRDefault="00C27D69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27D69">
        <w:rPr>
          <w:rFonts w:ascii="Times New Roman" w:hAnsi="Times New Roman" w:cs="Times New Roman"/>
          <w:sz w:val="24"/>
          <w:szCs w:val="24"/>
        </w:rPr>
        <w:t>FROM CUSTOMER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364E00A5" w14:textId="45CA9CCD" w:rsidR="00C27D69" w:rsidRDefault="00C27D69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27D69">
        <w:rPr>
          <w:rFonts w:ascii="Times New Roman" w:hAnsi="Times New Roman" w:cs="Times New Roman"/>
          <w:sz w:val="24"/>
          <w:szCs w:val="24"/>
        </w:rPr>
        <w:t>Will displa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27D6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The total count of records that have a value in the Mailing Address </w:t>
      </w:r>
      <w:r w:rsidR="007F2D22" w:rsidRPr="00C27D6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field</w:t>
      </w:r>
      <w:r w:rsidRPr="00C27D6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 from the customer table</w:t>
      </w:r>
    </w:p>
    <w:p w14:paraId="08EE34CD" w14:textId="356C4529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5A60193" w14:textId="1C97296A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E1C8625" w14:textId="575333F3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DFCCA85" w14:textId="55F2109B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273DE4E" w14:textId="72242190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F28793C" w14:textId="7EBFF099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47E1CE3" w14:textId="1526FB52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3843DE0" w14:textId="53467FFC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2A8B692" w14:textId="2D70D894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3181ED" w14:textId="4F524AF9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312FF30" w14:textId="2AD487EA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66EEDAE" w14:textId="58A10599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60B32C" w14:textId="77777777" w:rsidR="007F2D22" w:rsidRDefault="007F2D22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97B8431" w14:textId="77777777" w:rsidR="00C95AB9" w:rsidRDefault="00C95AB9" w:rsidP="00C27D69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28B4C3A" w14:textId="77777777" w:rsidR="00C95AB9" w:rsidRPr="00C95AB9" w:rsidRDefault="00C95AB9" w:rsidP="00C95AB9">
      <w:pPr>
        <w:rPr>
          <w:rFonts w:ascii="Times New Roman" w:hAnsi="Times New Roman" w:cs="Times New Roman"/>
          <w:b/>
          <w:sz w:val="24"/>
          <w:szCs w:val="24"/>
        </w:rPr>
      </w:pPr>
      <w:r w:rsidRPr="00C95AB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Quiz # 4</w:t>
      </w:r>
    </w:p>
    <w:p w14:paraId="74F833A5" w14:textId="77777777" w:rsidR="00C95AB9" w:rsidRDefault="00C95AB9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5AB9">
        <w:rPr>
          <w:rFonts w:ascii="Times New Roman" w:hAnsi="Times New Roman" w:cs="Times New Roman"/>
          <w:sz w:val="24"/>
          <w:szCs w:val="24"/>
        </w:rPr>
        <w:t>In the E/R diagram, UNIFORM CODE is a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Non-ID dependent weak entity</w:t>
      </w:r>
    </w:p>
    <w:p w14:paraId="70E23454" w14:textId="77777777" w:rsidR="00C95AB9" w:rsidRDefault="00C95AB9" w:rsidP="00C95AB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307349" wp14:editId="7BC39840">
            <wp:extent cx="5819140" cy="1389006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197" cy="13942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FE703B" w14:textId="5C2D02A0" w:rsidR="00C95AB9" w:rsidRDefault="00C95AB9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5AB9">
        <w:rPr>
          <w:rFonts w:ascii="Times New Roman" w:hAnsi="Times New Roman" w:cs="Times New Roman"/>
          <w:sz w:val="24"/>
          <w:szCs w:val="24"/>
        </w:rPr>
        <w:t xml:space="preserve">Based on the E/R diagram </w:t>
      </w:r>
      <w:r>
        <w:rPr>
          <w:rFonts w:ascii="Times New Roman" w:hAnsi="Times New Roman" w:cs="Times New Roman"/>
          <w:sz w:val="24"/>
          <w:szCs w:val="24"/>
        </w:rPr>
        <w:t>below</w:t>
      </w:r>
      <w:r w:rsidRPr="00C95AB9">
        <w:rPr>
          <w:rFonts w:ascii="Times New Roman" w:hAnsi="Times New Roman" w:cs="Times New Roman"/>
          <w:sz w:val="24"/>
          <w:szCs w:val="24"/>
        </w:rPr>
        <w:t xml:space="preserve">, </w:t>
      </w:r>
      <w:r w:rsidR="007F2D22" w:rsidRPr="00C95AB9">
        <w:rPr>
          <w:rFonts w:ascii="Times New Roman" w:hAnsi="Times New Roman" w:cs="Times New Roman"/>
          <w:sz w:val="24"/>
          <w:szCs w:val="24"/>
        </w:rPr>
        <w:t>how</w:t>
      </w:r>
      <w:r w:rsidRPr="00C95AB9">
        <w:rPr>
          <w:rFonts w:ascii="Times New Roman" w:hAnsi="Times New Roman" w:cs="Times New Roman"/>
          <w:sz w:val="24"/>
          <w:szCs w:val="24"/>
        </w:rPr>
        <w:t xml:space="preserve"> many attributes does Equipment_Repair hav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5</w:t>
      </w:r>
    </w:p>
    <w:p w14:paraId="2C2448B3" w14:textId="77777777" w:rsidR="00C95AB9" w:rsidRDefault="00C95AB9" w:rsidP="00C95AB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B4BC33" wp14:editId="45A4A833">
            <wp:extent cx="5915517" cy="269557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437" cy="2700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05B686" w14:textId="77777777" w:rsidR="00C95AB9" w:rsidRDefault="00C95AB9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5AB9">
        <w:rPr>
          <w:rFonts w:ascii="Times New Roman" w:hAnsi="Times New Roman" w:cs="Times New Roman"/>
          <w:sz w:val="24"/>
          <w:szCs w:val="24"/>
        </w:rPr>
        <w:t>Based on the interpretation of the E/R diagram below, we can say tha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A Borrower does not need to borrow a book</w:t>
      </w:r>
    </w:p>
    <w:p w14:paraId="0137EEB4" w14:textId="77777777" w:rsidR="00C95AB9" w:rsidRDefault="00C95AB9" w:rsidP="00C95AB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D584CB" wp14:editId="1254388A">
            <wp:extent cx="5594350" cy="1300864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766" cy="13116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CD0F75" w14:textId="77777777" w:rsidR="00C95AB9" w:rsidRDefault="00C95AB9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5AB9">
        <w:rPr>
          <w:rFonts w:ascii="Times New Roman" w:hAnsi="Times New Roman" w:cs="Times New Roman"/>
          <w:sz w:val="24"/>
          <w:szCs w:val="24"/>
        </w:rPr>
        <w:t>In the E/R diagram, the maximum cardinality of BORROWER i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Many</w:t>
      </w:r>
    </w:p>
    <w:p w14:paraId="2AD6F1D2" w14:textId="77777777" w:rsidR="00C95AB9" w:rsidRDefault="00C95AB9" w:rsidP="00C95AB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09C2FA" wp14:editId="4589B72E">
            <wp:extent cx="6213475" cy="1444830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4624" cy="14497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07BCF7" w14:textId="77777777" w:rsidR="00C95AB9" w:rsidRDefault="00C95AB9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5AB9">
        <w:rPr>
          <w:rFonts w:ascii="Times New Roman" w:hAnsi="Times New Roman" w:cs="Times New Roman"/>
          <w:sz w:val="24"/>
          <w:szCs w:val="24"/>
        </w:rPr>
        <w:lastRenderedPageBreak/>
        <w:t>In the E/R diagram, COMMISSION_RATE is a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C95AB9">
        <w:t xml:space="preserve"> </w:t>
      </w: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Associative Entity</w:t>
      </w:r>
    </w:p>
    <w:p w14:paraId="2AE901A2" w14:textId="77777777" w:rsidR="00C95AB9" w:rsidRDefault="00C95AB9" w:rsidP="00C95AB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4528B1" wp14:editId="2B36E4FF">
            <wp:extent cx="6212205" cy="35540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2205" cy="3554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F07CA4" w14:textId="1D946E40" w:rsidR="00C95AB9" w:rsidRDefault="00C95AB9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Business Rules</w:t>
      </w:r>
      <w:r w:rsidRPr="00C95AB9">
        <w:rPr>
          <w:rFonts w:ascii="Times New Roman" w:hAnsi="Times New Roman" w:cs="Times New Roman"/>
          <w:sz w:val="24"/>
          <w:szCs w:val="24"/>
        </w:rPr>
        <w:t xml:space="preserve"> are specific to the organization and shapes the design of the database</w:t>
      </w:r>
    </w:p>
    <w:p w14:paraId="62564957" w14:textId="77777777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EA82C8" w14:textId="2348825F" w:rsidR="00C95AB9" w:rsidRPr="007F2D22" w:rsidRDefault="00C95AB9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5AB9">
        <w:rPr>
          <w:rFonts w:ascii="Times New Roman" w:hAnsi="Times New Roman" w:cs="Times New Roman"/>
          <w:sz w:val="24"/>
          <w:szCs w:val="24"/>
        </w:rPr>
        <w:t xml:space="preserve">If the </w:t>
      </w:r>
      <w:r w:rsidR="007F2D22" w:rsidRPr="00C95AB9">
        <w:rPr>
          <w:rFonts w:ascii="Times New Roman" w:hAnsi="Times New Roman" w:cs="Times New Roman"/>
          <w:sz w:val="24"/>
          <w:szCs w:val="24"/>
        </w:rPr>
        <w:t>Transaction</w:t>
      </w:r>
      <w:r w:rsidRPr="00C95AB9">
        <w:rPr>
          <w:rFonts w:ascii="Times New Roman" w:hAnsi="Times New Roman" w:cs="Times New Roman"/>
          <w:sz w:val="24"/>
          <w:szCs w:val="24"/>
        </w:rPr>
        <w:t xml:space="preserve"> entity has the following identifiers- AccountNumber and TimeStamp, then the identifier is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C95AB9">
        <w:t xml:space="preserve"> </w:t>
      </w: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is a composite identifier</w:t>
      </w:r>
    </w:p>
    <w:p w14:paraId="3103D68D" w14:textId="77777777" w:rsidR="007F2D22" w:rsidRP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BE4257" w14:textId="77777777" w:rsidR="007F2D22" w:rsidRPr="00C95AB9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A81F61" w14:textId="5FE40E32" w:rsidR="00C95AB9" w:rsidRDefault="00C95AB9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  <w:r w:rsidRPr="00C95AB9">
        <w:rPr>
          <w:rFonts w:ascii="Times New Roman" w:hAnsi="Times New Roman" w:cs="Times New Roman"/>
          <w:sz w:val="24"/>
          <w:szCs w:val="24"/>
        </w:rPr>
        <w:t xml:space="preserve">In the database </w:t>
      </w:r>
      <w:r w:rsidR="007F2D22" w:rsidRPr="00C95AB9">
        <w:rPr>
          <w:rFonts w:ascii="Times New Roman" w:hAnsi="Times New Roman" w:cs="Times New Roman"/>
          <w:sz w:val="24"/>
          <w:szCs w:val="24"/>
        </w:rPr>
        <w:t>development</w:t>
      </w:r>
      <w:r w:rsidRPr="00C95AB9">
        <w:rPr>
          <w:rFonts w:ascii="Times New Roman" w:hAnsi="Times New Roman" w:cs="Times New Roman"/>
          <w:sz w:val="24"/>
          <w:szCs w:val="24"/>
        </w:rPr>
        <w:t xml:space="preserve"> stage if CUSTOMER is identified as something that needs to be tracked. Then CustomerFirstName, CustomerLastName, CustomerPhone would be examples of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Attributes</w:t>
      </w:r>
    </w:p>
    <w:p w14:paraId="4B018408" w14:textId="14330804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04C74485" w14:textId="6B9C453B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6518DAFF" w14:textId="05965E81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74B4239F" w14:textId="3DC783C5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2A1703E5" w14:textId="4FFD2E2C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3EE140DA" w14:textId="6281B021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244EC006" w14:textId="7C297E71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5EE4B434" w14:textId="06E2122D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29DFEF50" w14:textId="0EEC94ED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2519F8CE" w14:textId="706AACDB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47764C56" w14:textId="205B65F9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6D63B60E" w14:textId="254C248F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0E94FD46" w14:textId="04C52AC5" w:rsidR="007F2D22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1B066DDB" w14:textId="77777777" w:rsidR="007F2D22" w:rsidRPr="00C95AB9" w:rsidRDefault="007F2D22" w:rsidP="007F2D22">
      <w:pPr>
        <w:pStyle w:val="ListParagraph"/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</w:pPr>
    </w:p>
    <w:p w14:paraId="56C8954B" w14:textId="77777777" w:rsidR="00A906D7" w:rsidRPr="00A906D7" w:rsidRDefault="00C95AB9" w:rsidP="00A906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5AB9">
        <w:rPr>
          <w:rFonts w:ascii="Times New Roman" w:hAnsi="Times New Roman" w:cs="Times New Roman"/>
          <w:sz w:val="24"/>
          <w:szCs w:val="24"/>
        </w:rPr>
        <w:lastRenderedPageBreak/>
        <w:t xml:space="preserve">In the E/R diagram </w:t>
      </w:r>
      <w:r>
        <w:rPr>
          <w:rFonts w:ascii="Times New Roman" w:hAnsi="Times New Roman" w:cs="Times New Roman"/>
          <w:sz w:val="24"/>
          <w:szCs w:val="24"/>
        </w:rPr>
        <w:t>below</w:t>
      </w:r>
      <w:r w:rsidRPr="00C95AB9">
        <w:rPr>
          <w:rFonts w:ascii="Times New Roman" w:hAnsi="Times New Roman" w:cs="Times New Roman"/>
          <w:sz w:val="24"/>
          <w:szCs w:val="24"/>
        </w:rPr>
        <w:t>, the minimum cardinality of Equipment_Repair is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C95AB9">
        <w:t xml:space="preserve"> </w:t>
      </w:r>
      <w:r w:rsidRPr="00C95AB9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Optional</w:t>
      </w:r>
    </w:p>
    <w:p w14:paraId="68143BE8" w14:textId="77777777" w:rsidR="00C95AB9" w:rsidRDefault="00C95AB9" w:rsidP="00C95AB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FBC42E" wp14:editId="1CA205BC">
            <wp:extent cx="6020032" cy="274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4821" cy="27453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4B0F11" w14:textId="77777777" w:rsidR="00C95AB9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906D7">
        <w:rPr>
          <w:rFonts w:ascii="Times New Roman" w:hAnsi="Times New Roman" w:cs="Times New Roman"/>
          <w:sz w:val="24"/>
          <w:szCs w:val="24"/>
        </w:rPr>
        <w:t>In the E/R diagram, the minimum cardinality of BORROWER i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Optional</w:t>
      </w:r>
    </w:p>
    <w:p w14:paraId="398DEC92" w14:textId="77777777" w:rsidR="00A906D7" w:rsidRDefault="00A906D7" w:rsidP="00A906D7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drawing>
          <wp:inline distT="0" distB="0" distL="0" distR="0" wp14:anchorId="0EC2BBDE" wp14:editId="5FADDA76">
            <wp:extent cx="5308600" cy="1234418"/>
            <wp:effectExtent l="0" t="0" r="635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698" cy="1240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B97E60" w14:textId="77777777" w:rsidR="00A906D7" w:rsidRPr="00A906D7" w:rsidRDefault="00A906D7" w:rsidP="00A906D7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B31DA7B" w14:textId="60B13D6D" w:rsid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906D7">
        <w:rPr>
          <w:rFonts w:ascii="Times New Roman" w:hAnsi="Times New Roman" w:cs="Times New Roman"/>
          <w:sz w:val="24"/>
          <w:szCs w:val="24"/>
        </w:rPr>
        <w:t xml:space="preserve">During the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Implementation Stage</w:t>
      </w:r>
      <w:r w:rsidRPr="00A906D7">
        <w:rPr>
          <w:rFonts w:ascii="Times New Roman" w:hAnsi="Times New Roman" w:cs="Times New Roman"/>
          <w:sz w:val="24"/>
          <w:szCs w:val="24"/>
        </w:rPr>
        <w:t xml:space="preserve"> phase of the database development, the database is constructed in the DBMS and populated with data</w:t>
      </w:r>
    </w:p>
    <w:p w14:paraId="0A8E7AC2" w14:textId="17081722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6C1EBD" w14:textId="4AE3F2A8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E0E123" w14:textId="3F29C7D8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E471ED" w14:textId="16F35D61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520245" w14:textId="122DD51B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551D97" w14:textId="735CE6D8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10E721" w14:textId="797FB4BA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45384F" w14:textId="018E088B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EA67CE" w14:textId="7B9D2339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5D41C2" w14:textId="52B099A6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035DE7" w14:textId="083656A4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A67E63" w14:textId="394B6745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C58A99" w14:textId="6162E2D3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A4B14A" w14:textId="2E32284B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B23609" w14:textId="5D17484F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3DE593" w14:textId="77777777" w:rsidR="007F2D22" w:rsidRDefault="007F2D22" w:rsidP="007F2D2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975D9A" w14:textId="77777777" w:rsidR="00A906D7" w:rsidRP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906D7">
        <w:rPr>
          <w:rFonts w:ascii="Times New Roman" w:hAnsi="Times New Roman" w:cs="Times New Roman"/>
          <w:sz w:val="24"/>
          <w:szCs w:val="24"/>
        </w:rPr>
        <w:lastRenderedPageBreak/>
        <w:t xml:space="preserve">Which of the following is true of E/R model </w:t>
      </w:r>
      <w:r>
        <w:rPr>
          <w:rFonts w:ascii="Times New Roman" w:hAnsi="Times New Roman" w:cs="Times New Roman"/>
          <w:sz w:val="24"/>
          <w:szCs w:val="24"/>
        </w:rPr>
        <w:t xml:space="preserve">below: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 xml:space="preserve">Equipment does not need to have a </w:t>
      </w:r>
      <w:proofErr w:type="gramStart"/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repair</w:t>
      </w:r>
      <w:proofErr w:type="gramEnd"/>
    </w:p>
    <w:p w14:paraId="73EEAA45" w14:textId="77777777" w:rsidR="00A906D7" w:rsidRPr="00A906D7" w:rsidRDefault="00A906D7" w:rsidP="00A906D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A2BE28" wp14:editId="1D65BD7B">
            <wp:extent cx="6103643" cy="2781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455" cy="2784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07044A" w14:textId="30B5FAC8" w:rsidR="00A906D7" w:rsidRP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906D7">
        <w:rPr>
          <w:rFonts w:ascii="Times New Roman" w:hAnsi="Times New Roman" w:cs="Times New Roman"/>
          <w:sz w:val="24"/>
          <w:szCs w:val="24"/>
        </w:rPr>
        <w:t xml:space="preserve">The E/R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="002A2D83" w:rsidRPr="00A906D7">
        <w:rPr>
          <w:rFonts w:ascii="Times New Roman" w:hAnsi="Times New Roman" w:cs="Times New Roman"/>
          <w:sz w:val="24"/>
          <w:szCs w:val="24"/>
        </w:rPr>
        <w:t>diagram represent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An Inclusive Subtype Entity</w:t>
      </w:r>
    </w:p>
    <w:p w14:paraId="763C6205" w14:textId="77777777" w:rsidR="00A906D7" w:rsidRPr="00A906D7" w:rsidRDefault="00A906D7" w:rsidP="00A906D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22CCF5" wp14:editId="491DB276">
            <wp:extent cx="5974715" cy="2694940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715" cy="2694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89638A" w14:textId="77777777" w:rsid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A906D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A906D7">
        <w:rPr>
          <w:rFonts w:ascii="Times New Roman" w:hAnsi="Times New Roman" w:cs="Times New Roman"/>
          <w:sz w:val="24"/>
          <w:szCs w:val="24"/>
        </w:rPr>
        <w:t xml:space="preserve">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Entity</w:t>
      </w:r>
      <w:r w:rsidRPr="00A906D7">
        <w:rPr>
          <w:rFonts w:ascii="Times New Roman" w:hAnsi="Times New Roman" w:cs="Times New Roman"/>
          <w:sz w:val="24"/>
          <w:szCs w:val="24"/>
        </w:rPr>
        <w:t xml:space="preserve"> is something that users want to keep track of. For example, EMPLOYEE as a collection of all employees is an example of a</w:t>
      </w:r>
      <w:bookmarkStart w:id="1" w:name="_GoBack"/>
      <w:bookmarkEnd w:id="1"/>
    </w:p>
    <w:p w14:paraId="02BC5338" w14:textId="77777777" w:rsidR="00A906D7" w:rsidRP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906D7">
        <w:rPr>
          <w:rFonts w:ascii="Times New Roman" w:hAnsi="Times New Roman" w:cs="Times New Roman"/>
          <w:sz w:val="24"/>
          <w:szCs w:val="24"/>
        </w:rPr>
        <w:t>In the E/R diagram, the minimum cardinality of BOOK i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optional</w:t>
      </w:r>
    </w:p>
    <w:p w14:paraId="0DD133A9" w14:textId="77777777" w:rsidR="00A906D7" w:rsidRPr="00A906D7" w:rsidRDefault="00A906D7" w:rsidP="00A906D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544272" wp14:editId="2285C045">
            <wp:extent cx="5937250" cy="1380599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329" cy="1384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B7833C" w14:textId="77777777" w:rsidR="00A906D7" w:rsidRP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906D7">
        <w:rPr>
          <w:rFonts w:ascii="Times New Roman" w:hAnsi="Times New Roman" w:cs="Times New Roman"/>
          <w:sz w:val="24"/>
          <w:szCs w:val="24"/>
        </w:rPr>
        <w:lastRenderedPageBreak/>
        <w:t>Based on the E/R diagram we can say that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A906D7">
        <w:rPr>
          <w:rFonts w:ascii="Times New Roman" w:hAnsi="Times New Roman" w:cs="Times New Roman"/>
          <w:sz w:val="24"/>
          <w:szCs w:val="24"/>
        </w:rPr>
        <w:t xml:space="preserve"> </w:t>
      </w:r>
      <w:r w:rsidRPr="00A906D7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Commission rate needs to be associated with a property</w:t>
      </w:r>
    </w:p>
    <w:p w14:paraId="74325F0C" w14:textId="77777777" w:rsidR="00A906D7" w:rsidRDefault="00A906D7" w:rsidP="00A906D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2DDB08" wp14:editId="7A386BB7">
            <wp:extent cx="4897755" cy="280207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5" cy="28118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754FC9" w14:textId="77777777" w:rsid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906D7">
        <w:rPr>
          <w:rFonts w:ascii="Times New Roman" w:hAnsi="Times New Roman" w:cs="Times New Roman"/>
          <w:sz w:val="24"/>
          <w:szCs w:val="24"/>
        </w:rPr>
        <w:t xml:space="preserve">During the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Requirements Analysis</w:t>
      </w:r>
      <w:r w:rsidRPr="00A906D7">
        <w:rPr>
          <w:rFonts w:ascii="Times New Roman" w:hAnsi="Times New Roman" w:cs="Times New Roman"/>
          <w:sz w:val="24"/>
          <w:szCs w:val="24"/>
        </w:rPr>
        <w:t xml:space="preserve"> stage of the database development, system users are interviewed to gather information about the requirements and purpose of the database</w:t>
      </w:r>
    </w:p>
    <w:p w14:paraId="6E82B8BE" w14:textId="77777777" w:rsid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906D7">
        <w:rPr>
          <w:rFonts w:ascii="Times New Roman" w:hAnsi="Times New Roman" w:cs="Times New Roman"/>
          <w:sz w:val="24"/>
          <w:szCs w:val="24"/>
        </w:rPr>
        <w:t>When an entity has a relationship to itself, it is called a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A906D7">
        <w:t xml:space="preserve">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Recursive</w:t>
      </w:r>
    </w:p>
    <w:p w14:paraId="27F6525A" w14:textId="77777777" w:rsidR="00A906D7" w:rsidRP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906D7">
        <w:rPr>
          <w:rFonts w:ascii="Times New Roman" w:hAnsi="Times New Roman" w:cs="Times New Roman"/>
          <w:sz w:val="24"/>
          <w:szCs w:val="24"/>
        </w:rPr>
        <w:t>In the E/R diagram</w:t>
      </w:r>
      <w:r>
        <w:rPr>
          <w:rFonts w:ascii="Times New Roman" w:hAnsi="Times New Roman" w:cs="Times New Roman"/>
          <w:sz w:val="24"/>
          <w:szCs w:val="24"/>
        </w:rPr>
        <w:t xml:space="preserve"> below</w:t>
      </w:r>
      <w:r w:rsidRPr="00A906D7">
        <w:rPr>
          <w:rFonts w:ascii="Times New Roman" w:hAnsi="Times New Roman" w:cs="Times New Roman"/>
          <w:sz w:val="24"/>
          <w:szCs w:val="24"/>
        </w:rPr>
        <w:t>, the maximum cardinality of Equipment i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one</w:t>
      </w:r>
    </w:p>
    <w:p w14:paraId="2FC20DF4" w14:textId="77777777" w:rsidR="00A906D7" w:rsidRPr="00A906D7" w:rsidRDefault="00A906D7" w:rsidP="00A906D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8932F5" wp14:editId="6774C362">
            <wp:extent cx="5810250" cy="2647607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384" cy="26526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9E1984" w14:textId="77777777" w:rsidR="00A906D7" w:rsidRDefault="00A906D7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906D7">
        <w:rPr>
          <w:rFonts w:ascii="Times New Roman" w:hAnsi="Times New Roman" w:cs="Times New Roman"/>
          <w:b/>
          <w:sz w:val="24"/>
          <w:szCs w:val="24"/>
          <w:highlight w:val="green"/>
          <w:u w:val="single"/>
        </w:rPr>
        <w:t>Attributes</w:t>
      </w:r>
      <w:r w:rsidRPr="00A906D7">
        <w:rPr>
          <w:rFonts w:ascii="Times New Roman" w:hAnsi="Times New Roman" w:cs="Times New Roman"/>
          <w:sz w:val="24"/>
          <w:szCs w:val="24"/>
        </w:rPr>
        <w:t xml:space="preserve"> describe the entity and have data types and properties</w:t>
      </w:r>
    </w:p>
    <w:p w14:paraId="4645A88E" w14:textId="77777777" w:rsidR="00A906D7" w:rsidRPr="00A906D7" w:rsidRDefault="00A906D7" w:rsidP="00A906D7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A906D7">
        <w:rPr>
          <w:rFonts w:ascii="Times New Roman" w:hAnsi="Times New Roman" w:cs="Times New Roman"/>
          <w:b/>
          <w:sz w:val="24"/>
          <w:szCs w:val="24"/>
        </w:rPr>
        <w:t>Quiz # 5</w:t>
      </w:r>
    </w:p>
    <w:p w14:paraId="796033FD" w14:textId="2D73F0EA" w:rsidR="00A906D7" w:rsidRDefault="00434EA8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34EA8">
        <w:rPr>
          <w:rFonts w:ascii="Times New Roman" w:hAnsi="Times New Roman" w:cs="Times New Roman"/>
          <w:sz w:val="24"/>
          <w:szCs w:val="24"/>
        </w:rPr>
        <w:t xml:space="preserve">When transforming a data model </w:t>
      </w:r>
      <w:r w:rsidRPr="00434EA8">
        <w:rPr>
          <w:rFonts w:ascii="Times New Roman" w:hAnsi="Times New Roman" w:cs="Times New Roman"/>
          <w:sz w:val="24"/>
          <w:szCs w:val="24"/>
        </w:rPr>
        <w:t>into</w:t>
      </w:r>
      <w:r w:rsidRPr="00434EA8">
        <w:rPr>
          <w:rFonts w:ascii="Times New Roman" w:hAnsi="Times New Roman" w:cs="Times New Roman"/>
          <w:sz w:val="24"/>
          <w:szCs w:val="24"/>
        </w:rPr>
        <w:t xml:space="preserve"> database design, we create </w:t>
      </w:r>
      <w:r w:rsidRPr="00434EA8">
        <w:rPr>
          <w:rFonts w:ascii="Times New Roman" w:hAnsi="Times New Roman" w:cs="Times New Roman"/>
          <w:sz w:val="24"/>
          <w:szCs w:val="24"/>
          <w:highlight w:val="green"/>
          <w:u w:val="single"/>
        </w:rPr>
        <w:t>Tables</w:t>
      </w:r>
      <w:r w:rsidRPr="00434EA8">
        <w:rPr>
          <w:rFonts w:ascii="Times New Roman" w:hAnsi="Times New Roman" w:cs="Times New Roman"/>
          <w:sz w:val="24"/>
          <w:szCs w:val="24"/>
        </w:rPr>
        <w:t xml:space="preserve"> to represent the entity</w:t>
      </w:r>
    </w:p>
    <w:p w14:paraId="53EE1F44" w14:textId="6B84C163" w:rsidR="00434EA8" w:rsidRPr="00434EA8" w:rsidRDefault="00434EA8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34EA8">
        <w:rPr>
          <w:rFonts w:ascii="Times New Roman" w:hAnsi="Times New Roman" w:cs="Times New Roman"/>
          <w:sz w:val="24"/>
          <w:szCs w:val="24"/>
        </w:rPr>
        <w:t>Which of the following is true when representing a 1:1 binary relationship using the relational model?</w:t>
      </w:r>
      <w:r w:rsidRPr="00434EA8">
        <w:t xml:space="preserve"> </w:t>
      </w:r>
      <w:r w:rsidRPr="00434EA8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The key of either entity is placed in the other as a foreign key.</w:t>
      </w:r>
    </w:p>
    <w:p w14:paraId="5EFBE095" w14:textId="3B55FD85" w:rsidR="00434EA8" w:rsidRDefault="009044EC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 xml:space="preserve">Each attribute of an entity becomes a(n) </w:t>
      </w:r>
      <w:r w:rsidRPr="009044EC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Column</w:t>
      </w:r>
      <w:r w:rsidRPr="009044E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9044EC">
        <w:rPr>
          <w:rFonts w:ascii="Times New Roman" w:hAnsi="Times New Roman" w:cs="Times New Roman"/>
          <w:sz w:val="24"/>
          <w:szCs w:val="24"/>
        </w:rPr>
        <w:t>of a table.</w:t>
      </w:r>
    </w:p>
    <w:p w14:paraId="6CEBBD97" w14:textId="6321002E" w:rsidR="009044EC" w:rsidRPr="009044EC" w:rsidRDefault="009044EC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9044EC">
        <w:rPr>
          <w:rFonts w:ascii="Times New Roman" w:hAnsi="Times New Roman" w:cs="Times New Roman"/>
          <w:sz w:val="24"/>
          <w:szCs w:val="24"/>
        </w:rPr>
        <w:lastRenderedPageBreak/>
        <w:t>The first step in the normalization process is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044EC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Identify all candidate keys</w:t>
      </w:r>
    </w:p>
    <w:p w14:paraId="53CFAAFC" w14:textId="77777777" w:rsidR="009044EC" w:rsidRDefault="009044EC" w:rsidP="00C95AB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>In the relation below, identify the determinan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7FE806" w14:textId="2FAA20CB" w:rsidR="009044EC" w:rsidRP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>TREATMENT (DoctorID, DoctorName, PatientID, PatientName, InsuranceName, TreatmentDate)</w:t>
      </w:r>
    </w:p>
    <w:p w14:paraId="4C2DB16A" w14:textId="50E958A6" w:rsid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 xml:space="preserve">Business Rules: A doctor can treat many patients. A patient can see many doctors. </w:t>
      </w:r>
      <w:r w:rsidR="00E50972" w:rsidRPr="009044EC">
        <w:rPr>
          <w:rFonts w:ascii="Times New Roman" w:hAnsi="Times New Roman" w:cs="Times New Roman"/>
          <w:sz w:val="24"/>
          <w:szCs w:val="24"/>
        </w:rPr>
        <w:t>However,</w:t>
      </w:r>
      <w:r w:rsidRPr="009044EC">
        <w:rPr>
          <w:rFonts w:ascii="Times New Roman" w:hAnsi="Times New Roman" w:cs="Times New Roman"/>
          <w:sz w:val="24"/>
          <w:szCs w:val="24"/>
        </w:rPr>
        <w:t xml:space="preserve"> a patient sees one </w:t>
      </w:r>
      <w:proofErr w:type="gramStart"/>
      <w:r w:rsidRPr="009044EC">
        <w:rPr>
          <w:rFonts w:ascii="Times New Roman" w:hAnsi="Times New Roman" w:cs="Times New Roman"/>
          <w:sz w:val="24"/>
          <w:szCs w:val="24"/>
        </w:rPr>
        <w:t>particular doctor</w:t>
      </w:r>
      <w:proofErr w:type="gramEnd"/>
      <w:r w:rsidRPr="009044EC">
        <w:rPr>
          <w:rFonts w:ascii="Times New Roman" w:hAnsi="Times New Roman" w:cs="Times New Roman"/>
          <w:sz w:val="24"/>
          <w:szCs w:val="24"/>
        </w:rPr>
        <w:t xml:space="preserve"> for one treatment. Many patients can have the same insurance nam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044EC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Doctor ID, PatientID</w:t>
      </w:r>
    </w:p>
    <w:p w14:paraId="53D1B4BD" w14:textId="44C0959C" w:rsidR="009044EC" w:rsidRDefault="009044EC" w:rsidP="009044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 xml:space="preserve">In a relation, if the only determinant that exists is a candidate key, we can say that the relation is normalized to </w:t>
      </w:r>
      <w:r w:rsidRPr="009044EC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BCNF</w:t>
      </w:r>
      <w:r w:rsidRPr="009044EC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2B384A21" w14:textId="23AE7E18" w:rsidR="009044EC" w:rsidRPr="009044EC" w:rsidRDefault="009044EC" w:rsidP="009044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 xml:space="preserve">Which of the following is the correct technique for representing a </w:t>
      </w:r>
      <w:proofErr w:type="gramStart"/>
      <w:r w:rsidRPr="009044EC">
        <w:rPr>
          <w:rFonts w:ascii="Times New Roman" w:hAnsi="Times New Roman" w:cs="Times New Roman"/>
          <w:sz w:val="24"/>
          <w:szCs w:val="24"/>
        </w:rPr>
        <w:t>M:N</w:t>
      </w:r>
      <w:proofErr w:type="gramEnd"/>
      <w:r w:rsidRPr="009044EC">
        <w:rPr>
          <w:rFonts w:ascii="Times New Roman" w:hAnsi="Times New Roman" w:cs="Times New Roman"/>
          <w:sz w:val="24"/>
          <w:szCs w:val="24"/>
        </w:rPr>
        <w:t xml:space="preserve"> relationship using the relational model?</w:t>
      </w:r>
      <w:r w:rsidRPr="009044EC">
        <w:t xml:space="preserve"> </w:t>
      </w:r>
      <w:r w:rsidRPr="009044EC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An intersection relation is created, and the keys of both parent entities are placed as a composite key in the intersection relation.</w:t>
      </w:r>
    </w:p>
    <w:p w14:paraId="48382F94" w14:textId="77777777" w:rsidR="009044EC" w:rsidRPr="009044EC" w:rsidRDefault="009044EC" w:rsidP="009044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>What relationship pattern is illustrated by Product_Supplier in the following schema?</w:t>
      </w:r>
      <w:r w:rsidRPr="009044EC">
        <w:t xml:space="preserve"> </w:t>
      </w:r>
      <w:r w:rsidRPr="009044EC">
        <w:rPr>
          <w:b/>
          <w:bCs/>
          <w:highlight w:val="green"/>
          <w:u w:val="single"/>
        </w:rPr>
        <w:t>Association relationship</w:t>
      </w:r>
      <w:r w:rsidRPr="009044EC">
        <w:t xml:space="preserve"> </w:t>
      </w:r>
    </w:p>
    <w:p w14:paraId="5DF0D493" w14:textId="56C5F9E6" w:rsidR="009044EC" w:rsidRP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 xml:space="preserve">PRODUCT (ProductID, </w:t>
      </w:r>
      <w:r w:rsidRPr="009044EC">
        <w:rPr>
          <w:rFonts w:ascii="Times New Roman" w:hAnsi="Times New Roman" w:cs="Times New Roman"/>
          <w:sz w:val="24"/>
          <w:szCs w:val="24"/>
        </w:rPr>
        <w:t>Description) SUPPLIER</w:t>
      </w:r>
      <w:r w:rsidRPr="009044EC">
        <w:rPr>
          <w:rFonts w:ascii="Times New Roman" w:hAnsi="Times New Roman" w:cs="Times New Roman"/>
          <w:sz w:val="24"/>
          <w:szCs w:val="24"/>
        </w:rPr>
        <w:t xml:space="preserve"> (SupplierID, ContactName, PhoneNumber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044EC">
        <w:rPr>
          <w:rFonts w:ascii="Times New Roman" w:hAnsi="Times New Roman" w:cs="Times New Roman"/>
          <w:sz w:val="24"/>
          <w:szCs w:val="24"/>
        </w:rPr>
        <w:t>PRODUCT_SUPPLIER (ProductID, SupplierID, Cost)</w:t>
      </w:r>
    </w:p>
    <w:p w14:paraId="4092A93E" w14:textId="77777777" w:rsidR="009044EC" w:rsidRP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>The product table keeps track of products</w:t>
      </w:r>
    </w:p>
    <w:p w14:paraId="557392A7" w14:textId="77777777" w:rsidR="009044EC" w:rsidRP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>The supplier table keeps track of suppliers</w:t>
      </w:r>
    </w:p>
    <w:p w14:paraId="4DCDF66C" w14:textId="77777777" w:rsidR="009044EC" w:rsidRP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 xml:space="preserve">Product_Supplier keeps track of which products are supplied by a supplier and its cost. </w:t>
      </w:r>
    </w:p>
    <w:p w14:paraId="71735A55" w14:textId="77777777" w:rsidR="009044EC" w:rsidRP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 xml:space="preserve">      ProductID in PRODUCT_SUPPLIER must exist in ProductID in PRODUCT</w:t>
      </w:r>
    </w:p>
    <w:p w14:paraId="6DA41A50" w14:textId="715D6B8F" w:rsid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 xml:space="preserve">      SupplierID in PRODUCT_SUPPLIER must exist in SupplierID in PRODUCT</w:t>
      </w:r>
    </w:p>
    <w:p w14:paraId="4C3C1005" w14:textId="77777777" w:rsidR="009044EC" w:rsidRPr="009044EC" w:rsidRDefault="009044EC" w:rsidP="009044E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C6EB84" w14:textId="3B0C6111" w:rsidR="009044EC" w:rsidRDefault="009044EC" w:rsidP="009044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044EC">
        <w:rPr>
          <w:rFonts w:ascii="Times New Roman" w:hAnsi="Times New Roman" w:cs="Times New Roman"/>
          <w:sz w:val="24"/>
          <w:szCs w:val="24"/>
        </w:rPr>
        <w:t>In the relation below, there is only one determinant</w:t>
      </w:r>
      <w:r w:rsidR="00E66242">
        <w:rPr>
          <w:rFonts w:ascii="Times New Roman" w:hAnsi="Times New Roman" w:cs="Times New Roman"/>
          <w:sz w:val="24"/>
          <w:szCs w:val="24"/>
        </w:rPr>
        <w:t xml:space="preserve"> </w:t>
      </w:r>
      <w:r w:rsidR="00E50972" w:rsidRPr="00E66242">
        <w:rPr>
          <w:rFonts w:ascii="Times New Roman" w:hAnsi="Times New Roman" w:cs="Times New Roman"/>
          <w:sz w:val="24"/>
          <w:szCs w:val="24"/>
        </w:rPr>
        <w:t>Customer (</w:t>
      </w:r>
      <w:r w:rsidR="00E66242" w:rsidRPr="00E66242">
        <w:rPr>
          <w:rFonts w:ascii="Times New Roman" w:hAnsi="Times New Roman" w:cs="Times New Roman"/>
          <w:sz w:val="24"/>
          <w:szCs w:val="24"/>
        </w:rPr>
        <w:t>CustomerNumber, CustomerFirstName, CustomerLastName, CustomerDateJoined, CustomerPreferences, CustomerZip)</w:t>
      </w:r>
    </w:p>
    <w:p w14:paraId="1572A4CA" w14:textId="6A28946D" w:rsidR="00E66242" w:rsidRDefault="00E66242" w:rsidP="00E6624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D2F888" w14:textId="0F3D17F9" w:rsidR="00E66242" w:rsidRDefault="00E66242" w:rsidP="00E66242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66242">
        <w:rPr>
          <w:rFonts w:ascii="Times New Roman" w:hAnsi="Times New Roman" w:cs="Times New Roman"/>
          <w:sz w:val="24"/>
          <w:szCs w:val="24"/>
        </w:rPr>
        <w:t>Business Rules: Many customers can join on the same date. Many customers can have the same preferenc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6242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True</w:t>
      </w:r>
    </w:p>
    <w:p w14:paraId="35CD7137" w14:textId="77777777" w:rsidR="00E66242" w:rsidRDefault="00E66242" w:rsidP="00E6624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FB8F5D" w14:textId="12BD83B8" w:rsidR="00E66242" w:rsidRDefault="00E66242" w:rsidP="009044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66242">
        <w:rPr>
          <w:rFonts w:ascii="Times New Roman" w:hAnsi="Times New Roman" w:cs="Times New Roman"/>
          <w:sz w:val="24"/>
          <w:szCs w:val="24"/>
        </w:rPr>
        <w:t xml:space="preserve">In transforming a data model to database design, we create relationships by placing </w:t>
      </w:r>
      <w:r w:rsidRPr="00E66242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Foreign Keys</w:t>
      </w:r>
      <w:r w:rsidRPr="00E66242">
        <w:rPr>
          <w:rFonts w:ascii="Times New Roman" w:hAnsi="Times New Roman" w:cs="Times New Roman"/>
          <w:sz w:val="24"/>
          <w:szCs w:val="24"/>
        </w:rPr>
        <w:t xml:space="preserve"> in the respective tables</w:t>
      </w:r>
    </w:p>
    <w:p w14:paraId="67545C57" w14:textId="77777777" w:rsidR="00E66242" w:rsidRDefault="00E66242" w:rsidP="00E662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66242">
        <w:rPr>
          <w:rFonts w:ascii="Times New Roman" w:hAnsi="Times New Roman" w:cs="Times New Roman"/>
          <w:sz w:val="24"/>
          <w:szCs w:val="24"/>
        </w:rPr>
        <w:t>In the relation below</w:t>
      </w:r>
    </w:p>
    <w:p w14:paraId="47EDA3D1" w14:textId="6E0C4232" w:rsidR="00E66242" w:rsidRPr="00E66242" w:rsidRDefault="00E66242" w:rsidP="00E6624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66242">
        <w:rPr>
          <w:rFonts w:ascii="Times New Roman" w:hAnsi="Times New Roman" w:cs="Times New Roman"/>
          <w:sz w:val="24"/>
          <w:szCs w:val="24"/>
        </w:rPr>
        <w:t xml:space="preserve">EMPLOYEE (EmployeeNumber, FirstName, LastName, Address, </w:t>
      </w:r>
      <w:proofErr w:type="spellStart"/>
      <w:r w:rsidRPr="00E66242">
        <w:rPr>
          <w:rFonts w:ascii="Times New Roman" w:hAnsi="Times New Roman" w:cs="Times New Roman"/>
          <w:sz w:val="24"/>
          <w:szCs w:val="24"/>
        </w:rPr>
        <w:t>JobTitle</w:t>
      </w:r>
      <w:proofErr w:type="spellEnd"/>
      <w:r w:rsidRPr="00E66242">
        <w:rPr>
          <w:rFonts w:ascii="Times New Roman" w:hAnsi="Times New Roman" w:cs="Times New Roman"/>
          <w:sz w:val="24"/>
          <w:szCs w:val="24"/>
        </w:rPr>
        <w:t>)</w:t>
      </w:r>
    </w:p>
    <w:p w14:paraId="0B72F514" w14:textId="1DF545CE" w:rsidR="00E66242" w:rsidRDefault="00E66242" w:rsidP="00E6624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66242">
        <w:rPr>
          <w:rFonts w:ascii="Times New Roman" w:hAnsi="Times New Roman" w:cs="Times New Roman"/>
          <w:sz w:val="24"/>
          <w:szCs w:val="24"/>
        </w:rPr>
        <w:t>Which of the following is a determinant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6242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Employee</w:t>
      </w:r>
      <w:r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 xml:space="preserve"> </w:t>
      </w:r>
      <w:r w:rsidRPr="00E66242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Number</w:t>
      </w:r>
    </w:p>
    <w:p w14:paraId="57CA11A3" w14:textId="77777777" w:rsidR="00E66242" w:rsidRDefault="00E66242" w:rsidP="00E6624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4AA171" w14:textId="77777777" w:rsidR="00E66242" w:rsidRPr="009044EC" w:rsidRDefault="00E66242" w:rsidP="00E662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7AB75A08" w14:textId="77777777" w:rsidR="00C95AB9" w:rsidRDefault="00C95AB9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05DF1D" w14:textId="77777777" w:rsidR="00C27D69" w:rsidRDefault="00C27D69" w:rsidP="00C27D6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4D3F43" w14:textId="77777777" w:rsidR="00C27D69" w:rsidRPr="00C95AB9" w:rsidRDefault="00C27D69" w:rsidP="00C95AB9">
      <w:pPr>
        <w:rPr>
          <w:rFonts w:ascii="Times New Roman" w:hAnsi="Times New Roman" w:cs="Times New Roman"/>
          <w:sz w:val="24"/>
          <w:szCs w:val="24"/>
        </w:rPr>
      </w:pPr>
    </w:p>
    <w:p w14:paraId="1980E47A" w14:textId="77777777" w:rsidR="00772EB8" w:rsidRDefault="00772EB8" w:rsidP="00772EB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C9EED2" w14:textId="77777777" w:rsidR="00772EB8" w:rsidRPr="00772EB8" w:rsidRDefault="00772EB8" w:rsidP="00772EB8">
      <w:pPr>
        <w:rPr>
          <w:rFonts w:ascii="Times New Roman" w:hAnsi="Times New Roman" w:cs="Times New Roman"/>
          <w:sz w:val="24"/>
          <w:szCs w:val="24"/>
        </w:rPr>
      </w:pPr>
    </w:p>
    <w:p w14:paraId="5DDBA13D" w14:textId="77777777" w:rsidR="00772EB8" w:rsidRPr="00772EB8" w:rsidRDefault="00772EB8" w:rsidP="00772EB8">
      <w:pPr>
        <w:rPr>
          <w:rFonts w:ascii="Times New Roman" w:hAnsi="Times New Roman" w:cs="Times New Roman"/>
          <w:sz w:val="24"/>
          <w:szCs w:val="24"/>
        </w:rPr>
      </w:pPr>
    </w:p>
    <w:p w14:paraId="4DC58EC8" w14:textId="77777777" w:rsidR="00925B50" w:rsidRDefault="00925B50" w:rsidP="00925B5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F0369FF" w14:textId="77777777" w:rsidR="00925B50" w:rsidRDefault="00925B50" w:rsidP="00925B50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1061F39" w14:textId="77777777" w:rsidR="00772EB8" w:rsidRPr="00772EB8" w:rsidRDefault="00772EB8" w:rsidP="00772EB8">
      <w:pPr>
        <w:rPr>
          <w:rFonts w:ascii="Times New Roman" w:hAnsi="Times New Roman" w:cs="Times New Roman"/>
          <w:b/>
          <w:sz w:val="24"/>
          <w:szCs w:val="24"/>
        </w:rPr>
      </w:pPr>
    </w:p>
    <w:p w14:paraId="52E8A167" w14:textId="77777777" w:rsidR="00925B50" w:rsidRDefault="00925B50" w:rsidP="00925B50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184C223" w14:textId="77777777" w:rsidR="00925B50" w:rsidRDefault="00925B50" w:rsidP="00925B50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1D188AC4" w14:textId="77777777" w:rsidR="00925B50" w:rsidRPr="00925B50" w:rsidRDefault="00925B50" w:rsidP="00925B50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sectPr w:rsidR="00925B50" w:rsidRPr="00925B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92777"/>
    <w:multiLevelType w:val="hybridMultilevel"/>
    <w:tmpl w:val="37EEE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sjAztzQyNjM3MzZX0lEKTi0uzszPAykwrgUAhJPNTCwAAAA="/>
  </w:docVars>
  <w:rsids>
    <w:rsidRoot w:val="00B00E78"/>
    <w:rsid w:val="000F2274"/>
    <w:rsid w:val="00256CA6"/>
    <w:rsid w:val="002A2D83"/>
    <w:rsid w:val="00434EA8"/>
    <w:rsid w:val="004407FF"/>
    <w:rsid w:val="00772EB8"/>
    <w:rsid w:val="00774821"/>
    <w:rsid w:val="007F2D22"/>
    <w:rsid w:val="008C68DB"/>
    <w:rsid w:val="008D61EF"/>
    <w:rsid w:val="009044EC"/>
    <w:rsid w:val="00925B50"/>
    <w:rsid w:val="00A906D7"/>
    <w:rsid w:val="00B00E78"/>
    <w:rsid w:val="00C27D69"/>
    <w:rsid w:val="00C32AAE"/>
    <w:rsid w:val="00C95AB9"/>
    <w:rsid w:val="00E50972"/>
    <w:rsid w:val="00E66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FE000"/>
  <w15:chartTrackingRefBased/>
  <w15:docId w15:val="{7B65F0D8-3458-48DA-BE83-2B8C0DE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E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00E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E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7</TotalTime>
  <Pages>12</Pages>
  <Words>1645</Words>
  <Characters>938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Tulloch</dc:creator>
  <cp:keywords/>
  <dc:description/>
  <cp:lastModifiedBy>Tristan Tulloch</cp:lastModifiedBy>
  <cp:revision>17</cp:revision>
  <dcterms:created xsi:type="dcterms:W3CDTF">2019-12-17T14:51:00Z</dcterms:created>
  <dcterms:modified xsi:type="dcterms:W3CDTF">2020-02-19T01:02:00Z</dcterms:modified>
</cp:coreProperties>
</file>